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80754468"/>
        <w:docPartObj>
          <w:docPartGallery w:val="Cover Pages"/>
          <w:docPartUnique/>
        </w:docPartObj>
      </w:sdtPr>
      <w:sdtEndPr/>
      <w:sdtContent>
        <w:p w14:paraId="63CC7823" w14:textId="6E3A1304" w:rsidR="003013C6" w:rsidRDefault="003013C6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300558AB" wp14:editId="58275BC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A3B942D" w14:textId="49F3F6A2" w:rsidR="003013C6" w:rsidRDefault="003013C6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IT6037 Data Access and Management Projec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AB06E8B" w14:textId="22B96410" w:rsidR="003013C6" w:rsidRDefault="003013C6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Planning Documen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F8FB5C5" w14:textId="17A89912" w:rsidR="003013C6" w:rsidRDefault="003013C6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dam Spice, Daniel Tibbotts, Peter Stranger and Nicholas Harding</w:t>
                                      </w:r>
                                    </w:p>
                                  </w:sdtContent>
                                </w:sdt>
                                <w:p w14:paraId="473D4A37" w14:textId="77777777" w:rsidR="003013C6" w:rsidRDefault="00D0062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3013C6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[Company name]</w:t>
                                      </w:r>
                                    </w:sdtContent>
                                  </w:sdt>
                                  <w:r w:rsidR="003013C6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3013C6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[Company address]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00558AB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A3B942D" w14:textId="49F3F6A2" w:rsidR="003013C6" w:rsidRDefault="003013C6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IT6037 Data Access and Management Projec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5AB06E8B" w14:textId="22B96410" w:rsidR="003013C6" w:rsidRDefault="003013C6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Planning Document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F8FB5C5" w14:textId="17A89912" w:rsidR="003013C6" w:rsidRDefault="003013C6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dam Spice, Daniel Tibbotts, Peter Stranger and Nicholas Harding</w:t>
                                </w:r>
                              </w:p>
                            </w:sdtContent>
                          </w:sdt>
                          <w:p w14:paraId="473D4A37" w14:textId="77777777" w:rsidR="003013C6" w:rsidRDefault="00D0062F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3013C6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[Company name]</w:t>
                                </w:r>
                              </w:sdtContent>
                            </w:sdt>
                            <w:r w:rsidR="003013C6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3013C6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[Company address]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108587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933186" w14:textId="3C400DF2" w:rsidR="003013C6" w:rsidRDefault="003013C6">
          <w:pPr>
            <w:pStyle w:val="TOCHeading"/>
          </w:pPr>
          <w:r>
            <w:t>Table of Contents`</w:t>
          </w:r>
        </w:p>
        <w:p w14:paraId="267A6E68" w14:textId="5EEAE8C8" w:rsidR="00AC2A3B" w:rsidRDefault="003013C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215718" w:history="1">
            <w:r w:rsidR="00AC2A3B" w:rsidRPr="000B4F8B">
              <w:rPr>
                <w:rStyle w:val="Hyperlink"/>
                <w:noProof/>
              </w:rPr>
              <w:t>Client Requirements</w:t>
            </w:r>
            <w:r w:rsidR="00AC2A3B">
              <w:rPr>
                <w:noProof/>
                <w:webHidden/>
              </w:rPr>
              <w:tab/>
            </w:r>
            <w:r w:rsidR="00AC2A3B">
              <w:rPr>
                <w:noProof/>
                <w:webHidden/>
              </w:rPr>
              <w:fldChar w:fldCharType="begin"/>
            </w:r>
            <w:r w:rsidR="00AC2A3B">
              <w:rPr>
                <w:noProof/>
                <w:webHidden/>
              </w:rPr>
              <w:instrText xml:space="preserve"> PAGEREF _Toc88215718 \h </w:instrText>
            </w:r>
            <w:r w:rsidR="00AC2A3B">
              <w:rPr>
                <w:noProof/>
                <w:webHidden/>
              </w:rPr>
            </w:r>
            <w:r w:rsidR="00AC2A3B">
              <w:rPr>
                <w:noProof/>
                <w:webHidden/>
              </w:rPr>
              <w:fldChar w:fldCharType="separate"/>
            </w:r>
            <w:r w:rsidR="00D0062F">
              <w:rPr>
                <w:noProof/>
                <w:webHidden/>
              </w:rPr>
              <w:t>2</w:t>
            </w:r>
            <w:r w:rsidR="00AC2A3B">
              <w:rPr>
                <w:noProof/>
                <w:webHidden/>
              </w:rPr>
              <w:fldChar w:fldCharType="end"/>
            </w:r>
          </w:hyperlink>
        </w:p>
        <w:p w14:paraId="41EA507E" w14:textId="3E3F6085" w:rsidR="00AC2A3B" w:rsidRDefault="00AC2A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NZ"/>
            </w:rPr>
          </w:pPr>
          <w:hyperlink w:anchor="_Toc88215719" w:history="1">
            <w:r w:rsidRPr="000B4F8B">
              <w:rPr>
                <w:rStyle w:val="Hyperlink"/>
                <w:noProof/>
              </w:rPr>
              <w:t>Solution Design Dec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215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062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EBAE7" w14:textId="1AF7F31B" w:rsidR="00AC2A3B" w:rsidRDefault="00AC2A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NZ"/>
            </w:rPr>
          </w:pPr>
          <w:hyperlink w:anchor="_Toc88215720" w:history="1">
            <w:r w:rsidRPr="000B4F8B">
              <w:rPr>
                <w:rStyle w:val="Hyperlink"/>
                <w:noProof/>
              </w:rPr>
              <w:t>Iteration 1: Developing System Design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215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062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5148D" w14:textId="76849A34" w:rsidR="00AC2A3B" w:rsidRDefault="00AC2A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NZ"/>
            </w:rPr>
          </w:pPr>
          <w:hyperlink w:anchor="_Toc88215721" w:history="1">
            <w:r w:rsidRPr="000B4F8B">
              <w:rPr>
                <w:rStyle w:val="Hyperlink"/>
                <w:noProof/>
              </w:rPr>
              <w:t>Iteration 2: Developing the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21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062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21686" w14:textId="5FFCA592" w:rsidR="00AC2A3B" w:rsidRDefault="00AC2A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NZ"/>
            </w:rPr>
          </w:pPr>
          <w:hyperlink w:anchor="_Toc88215722" w:history="1">
            <w:r w:rsidRPr="000B4F8B">
              <w:rPr>
                <w:rStyle w:val="Hyperlink"/>
                <w:noProof/>
              </w:rPr>
              <w:t>Iteration 3: Developing Database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215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062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70073" w14:textId="1DCA3A93" w:rsidR="00AC2A3B" w:rsidRDefault="00AC2A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NZ"/>
            </w:rPr>
          </w:pPr>
          <w:hyperlink w:anchor="_Toc88215723" w:history="1">
            <w:r w:rsidRPr="000B4F8B">
              <w:rPr>
                <w:rStyle w:val="Hyperlink"/>
                <w:noProof/>
              </w:rPr>
              <w:t>Iteration 4: Implementing Database using Web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215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062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FA8A3" w14:textId="36691997" w:rsidR="003013C6" w:rsidRDefault="003013C6">
          <w:r>
            <w:rPr>
              <w:b/>
              <w:bCs/>
              <w:noProof/>
            </w:rPr>
            <w:fldChar w:fldCharType="end"/>
          </w:r>
        </w:p>
      </w:sdtContent>
    </w:sdt>
    <w:p w14:paraId="71811315" w14:textId="77777777" w:rsidR="003013C6" w:rsidRDefault="003013C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E63FBE3" w14:textId="3DC2B406" w:rsidR="1E007531" w:rsidRDefault="1E007531" w:rsidP="39718641">
      <w:pPr>
        <w:pStyle w:val="Heading1"/>
        <w:rPr>
          <w:rFonts w:ascii="Calibri Light" w:hAnsi="Calibri Light"/>
        </w:rPr>
      </w:pPr>
      <w:bookmarkStart w:id="0" w:name="_Toc88215718"/>
      <w:r w:rsidRPr="39718641">
        <w:lastRenderedPageBreak/>
        <w:t>Client Requirements</w:t>
      </w:r>
      <w:bookmarkEnd w:id="0"/>
    </w:p>
    <w:p w14:paraId="0D054D47" w14:textId="5B4453CB" w:rsidR="39718641" w:rsidRDefault="39718641" w:rsidP="39718641"/>
    <w:p w14:paraId="0579ED7C" w14:textId="0E42E094" w:rsidR="1E007531" w:rsidRDefault="1E007531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 xml:space="preserve">You are a part of a working group that develops digital resources for school students. Your team has been asked to develop a database and later implement it as a source of information to develop a mobile or web application. </w:t>
      </w:r>
      <w:r>
        <w:br/>
      </w:r>
      <w:r w:rsidRPr="39718641">
        <w:rPr>
          <w:rFonts w:ascii="Calibri" w:eastAsia="Calibri" w:hAnsi="Calibri" w:cs="Calibri"/>
        </w:rPr>
        <w:t xml:space="preserve">The database is to contain reference materials for students on three subjects: art, </w:t>
      </w:r>
      <w:proofErr w:type="gramStart"/>
      <w:r w:rsidRPr="39718641">
        <w:rPr>
          <w:rFonts w:ascii="Calibri" w:eastAsia="Calibri" w:hAnsi="Calibri" w:cs="Calibri"/>
        </w:rPr>
        <w:t>mathematics</w:t>
      </w:r>
      <w:proofErr w:type="gramEnd"/>
      <w:r w:rsidRPr="39718641">
        <w:rPr>
          <w:rFonts w:ascii="Calibri" w:eastAsia="Calibri" w:hAnsi="Calibri" w:cs="Calibri"/>
        </w:rPr>
        <w:t xml:space="preserve"> and technology. Each subject can have articles with biographies of the key people as well as articles on the major art objects, </w:t>
      </w:r>
      <w:proofErr w:type="gramStart"/>
      <w:r w:rsidRPr="39718641">
        <w:rPr>
          <w:rFonts w:ascii="Calibri" w:eastAsia="Calibri" w:hAnsi="Calibri" w:cs="Calibri"/>
        </w:rPr>
        <w:t>events</w:t>
      </w:r>
      <w:proofErr w:type="gramEnd"/>
      <w:r w:rsidRPr="39718641">
        <w:rPr>
          <w:rFonts w:ascii="Calibri" w:eastAsia="Calibri" w:hAnsi="Calibri" w:cs="Calibri"/>
        </w:rPr>
        <w:t xml:space="preserve"> and important concepts. </w:t>
      </w:r>
    </w:p>
    <w:p w14:paraId="61A1AB42" w14:textId="46508666" w:rsidR="1E007531" w:rsidRDefault="1E007531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 xml:space="preserve">A sample data file is provided with this document (SampleData.xls). </w:t>
      </w:r>
    </w:p>
    <w:p w14:paraId="11F2D84B" w14:textId="754F29A8" w:rsidR="1E007531" w:rsidRDefault="1E007531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 xml:space="preserve">The database can be accessed by administrators, </w:t>
      </w:r>
      <w:proofErr w:type="gramStart"/>
      <w:r w:rsidRPr="39718641">
        <w:rPr>
          <w:rFonts w:ascii="Calibri" w:eastAsia="Calibri" w:hAnsi="Calibri" w:cs="Calibri"/>
        </w:rPr>
        <w:t>tutors</w:t>
      </w:r>
      <w:proofErr w:type="gramEnd"/>
      <w:r w:rsidRPr="39718641">
        <w:rPr>
          <w:rFonts w:ascii="Calibri" w:eastAsia="Calibri" w:hAnsi="Calibri" w:cs="Calibri"/>
        </w:rPr>
        <w:t xml:space="preserve"> and students with various access levels.</w:t>
      </w:r>
    </w:p>
    <w:p w14:paraId="4F61E6D4" w14:textId="0D9F5FB0" w:rsidR="1E007531" w:rsidRDefault="1E007531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 xml:space="preserve">The client would like the database to have the following functionality: </w:t>
      </w:r>
    </w:p>
    <w:p w14:paraId="57087029" w14:textId="2FBB15F7" w:rsidR="1E007531" w:rsidRDefault="1E007531" w:rsidP="39718641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9718641">
        <w:rPr>
          <w:rFonts w:ascii="Calibri" w:eastAsia="Calibri" w:hAnsi="Calibri" w:cs="Calibri"/>
        </w:rPr>
        <w:t xml:space="preserve"> Students should be able to: </w:t>
      </w:r>
    </w:p>
    <w:p w14:paraId="490CCA84" w14:textId="07365195" w:rsidR="1E007531" w:rsidRDefault="1E007531" w:rsidP="39718641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39718641">
        <w:rPr>
          <w:rFonts w:ascii="Calibri" w:eastAsia="Calibri" w:hAnsi="Calibri" w:cs="Calibri"/>
        </w:rPr>
        <w:t xml:space="preserve">Browse articles by category </w:t>
      </w:r>
    </w:p>
    <w:p w14:paraId="67D1975D" w14:textId="0435F6D4" w:rsidR="1E007531" w:rsidRDefault="1E007531" w:rsidP="39718641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39718641">
        <w:rPr>
          <w:rFonts w:ascii="Calibri" w:eastAsia="Calibri" w:hAnsi="Calibri" w:cs="Calibri"/>
        </w:rPr>
        <w:t xml:space="preserve">Browse articles by a keyword in the title </w:t>
      </w:r>
    </w:p>
    <w:p w14:paraId="21445DFB" w14:textId="50D7DC51" w:rsidR="1E007531" w:rsidRDefault="1E007531" w:rsidP="39718641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9718641">
        <w:rPr>
          <w:rFonts w:ascii="Calibri" w:eastAsia="Calibri" w:hAnsi="Calibri" w:cs="Calibri"/>
        </w:rPr>
        <w:t xml:space="preserve">Tutors should be able to: </w:t>
      </w:r>
    </w:p>
    <w:p w14:paraId="16EFD971" w14:textId="653D2C19" w:rsidR="1E007531" w:rsidRDefault="1E007531" w:rsidP="39718641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39718641">
        <w:rPr>
          <w:rFonts w:ascii="Calibri" w:eastAsia="Calibri" w:hAnsi="Calibri" w:cs="Calibri"/>
        </w:rPr>
        <w:t xml:space="preserve">Add or modify articles </w:t>
      </w:r>
    </w:p>
    <w:p w14:paraId="6868F8B3" w14:textId="05B7F9AA" w:rsidR="1E007531" w:rsidRDefault="1E007531" w:rsidP="39718641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9718641">
        <w:rPr>
          <w:rFonts w:ascii="Calibri" w:eastAsia="Calibri" w:hAnsi="Calibri" w:cs="Calibri"/>
        </w:rPr>
        <w:t xml:space="preserve">Administrators should be able to: </w:t>
      </w:r>
    </w:p>
    <w:p w14:paraId="4B67AB69" w14:textId="7A291DE0" w:rsidR="1E007531" w:rsidRDefault="1E007531" w:rsidP="39718641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39718641">
        <w:rPr>
          <w:rFonts w:ascii="Calibri" w:eastAsia="Calibri" w:hAnsi="Calibri" w:cs="Calibri"/>
        </w:rPr>
        <w:t xml:space="preserve">Add, </w:t>
      </w:r>
      <w:proofErr w:type="gramStart"/>
      <w:r w:rsidRPr="39718641">
        <w:rPr>
          <w:rFonts w:ascii="Calibri" w:eastAsia="Calibri" w:hAnsi="Calibri" w:cs="Calibri"/>
        </w:rPr>
        <w:t>modify</w:t>
      </w:r>
      <w:proofErr w:type="gramEnd"/>
      <w:r w:rsidRPr="39718641">
        <w:rPr>
          <w:rFonts w:ascii="Calibri" w:eastAsia="Calibri" w:hAnsi="Calibri" w:cs="Calibri"/>
        </w:rPr>
        <w:t xml:space="preserve"> or remove articles</w:t>
      </w:r>
    </w:p>
    <w:p w14:paraId="2FAB759A" w14:textId="0ED029C3" w:rsidR="51796EC5" w:rsidRDefault="51796EC5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 xml:space="preserve">As a team, </w:t>
      </w:r>
      <w:r w:rsidR="37118FBA" w:rsidRPr="39718641">
        <w:rPr>
          <w:rFonts w:ascii="Calibri" w:eastAsia="Calibri" w:hAnsi="Calibri" w:cs="Calibri"/>
        </w:rPr>
        <w:t>we</w:t>
      </w:r>
      <w:r w:rsidRPr="39718641">
        <w:rPr>
          <w:rFonts w:ascii="Calibri" w:eastAsia="Calibri" w:hAnsi="Calibri" w:cs="Calibri"/>
        </w:rPr>
        <w:t xml:space="preserve"> have decided to use the Agile approach and develop in iterations with </w:t>
      </w:r>
      <w:r w:rsidR="52750CB6" w:rsidRPr="39718641">
        <w:rPr>
          <w:rFonts w:ascii="Calibri" w:eastAsia="Calibri" w:hAnsi="Calibri" w:cs="Calibri"/>
        </w:rPr>
        <w:t xml:space="preserve">the </w:t>
      </w:r>
      <w:r w:rsidR="66433034" w:rsidRPr="39718641">
        <w:rPr>
          <w:rFonts w:ascii="Calibri" w:eastAsia="Calibri" w:hAnsi="Calibri" w:cs="Calibri"/>
        </w:rPr>
        <w:t>client's</w:t>
      </w:r>
      <w:r w:rsidRPr="39718641">
        <w:rPr>
          <w:rFonts w:ascii="Calibri" w:eastAsia="Calibri" w:hAnsi="Calibri" w:cs="Calibri"/>
        </w:rPr>
        <w:t xml:space="preserve"> approval at the end of each iteration. After </w:t>
      </w:r>
      <w:r w:rsidR="52CDBEF8" w:rsidRPr="39718641">
        <w:rPr>
          <w:rFonts w:ascii="Calibri" w:eastAsia="Calibri" w:hAnsi="Calibri" w:cs="Calibri"/>
        </w:rPr>
        <w:t xml:space="preserve">a </w:t>
      </w:r>
      <w:r w:rsidRPr="39718641">
        <w:rPr>
          <w:rFonts w:ascii="Calibri" w:eastAsia="Calibri" w:hAnsi="Calibri" w:cs="Calibri"/>
        </w:rPr>
        <w:t xml:space="preserve">discussion with the client, the following iterations have been agreed </w:t>
      </w:r>
      <w:r w:rsidR="49CC7A54" w:rsidRPr="39718641">
        <w:rPr>
          <w:rFonts w:ascii="Calibri" w:eastAsia="Calibri" w:hAnsi="Calibri" w:cs="Calibri"/>
        </w:rPr>
        <w:t>up</w:t>
      </w:r>
      <w:r w:rsidRPr="39718641">
        <w:rPr>
          <w:rFonts w:ascii="Calibri" w:eastAsia="Calibri" w:hAnsi="Calibri" w:cs="Calibri"/>
        </w:rPr>
        <w:t>on:</w:t>
      </w:r>
    </w:p>
    <w:p w14:paraId="3726CEBF" w14:textId="2A3391A3" w:rsidR="76EC95EF" w:rsidRDefault="76EC95EF" w:rsidP="39718641">
      <w:pPr>
        <w:pStyle w:val="Heading2"/>
        <w:rPr>
          <w:rFonts w:ascii="Calibri Light" w:hAnsi="Calibri Light"/>
        </w:rPr>
      </w:pPr>
      <w:bookmarkStart w:id="1" w:name="_Toc88215719"/>
      <w:r w:rsidRPr="39718641">
        <w:t>Solution Design</w:t>
      </w:r>
      <w:r w:rsidR="2E5A12C4" w:rsidRPr="39718641">
        <w:t xml:space="preserve"> Decision</w:t>
      </w:r>
      <w:bookmarkEnd w:id="1"/>
    </w:p>
    <w:p w14:paraId="2938DC94" w14:textId="3B2B3CFD" w:rsidR="2E5A12C4" w:rsidRDefault="2E5A12C4" w:rsidP="39718641">
      <w:r w:rsidRPr="39718641">
        <w:t>For the database we have decided as a group to use M</w:t>
      </w:r>
      <w:r w:rsidR="564B9519" w:rsidRPr="39718641">
        <w:t>ongoDB</w:t>
      </w:r>
      <w:r w:rsidRPr="39718641">
        <w:t>.</w:t>
      </w:r>
    </w:p>
    <w:p w14:paraId="5DFC7A48" w14:textId="3EA116B2" w:rsidR="2E5A12C4" w:rsidRDefault="2E5A12C4" w:rsidP="39718641">
      <w:r w:rsidRPr="39718641">
        <w:t xml:space="preserve">For the backend of the </w:t>
      </w:r>
      <w:r w:rsidR="7A227839" w:rsidRPr="39718641">
        <w:t>application,</w:t>
      </w:r>
      <w:r w:rsidRPr="39718641">
        <w:t xml:space="preserve"> we have decided to use </w:t>
      </w:r>
      <w:r w:rsidR="2AF53AA8" w:rsidRPr="39718641">
        <w:t>Strappi.IO</w:t>
      </w:r>
    </w:p>
    <w:p w14:paraId="50BF0AB2" w14:textId="2CA8344D" w:rsidR="6C10F4D8" w:rsidRDefault="6C10F4D8" w:rsidP="39718641">
      <w:r w:rsidRPr="39718641">
        <w:t xml:space="preserve">For the single page front end of the </w:t>
      </w:r>
      <w:r w:rsidR="61C5EA5F" w:rsidRPr="39718641">
        <w:t>application,</w:t>
      </w:r>
      <w:r w:rsidRPr="39718641">
        <w:t xml:space="preserve"> we decided to use </w:t>
      </w:r>
      <w:r w:rsidR="5F16069F" w:rsidRPr="39718641">
        <w:t>React</w:t>
      </w:r>
      <w:r w:rsidR="082C446A" w:rsidRPr="39718641">
        <w:t>.</w:t>
      </w:r>
    </w:p>
    <w:p w14:paraId="01AB20BB" w14:textId="47FFF5AD" w:rsidR="39718641" w:rsidRDefault="39718641" w:rsidP="39718641"/>
    <w:p w14:paraId="0AF46620" w14:textId="77777777" w:rsidR="00945795" w:rsidRDefault="0094579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692A04B" w14:textId="68D693E3" w:rsidR="51796EC5" w:rsidRDefault="51796EC5" w:rsidP="39718641">
      <w:pPr>
        <w:pStyle w:val="Heading2"/>
        <w:rPr>
          <w:rFonts w:ascii="Calibri Light" w:hAnsi="Calibri Light"/>
        </w:rPr>
      </w:pPr>
      <w:bookmarkStart w:id="2" w:name="_Toc88215720"/>
      <w:r w:rsidRPr="39718641">
        <w:lastRenderedPageBreak/>
        <w:t>Iteration 1: Developing System Design document</w:t>
      </w:r>
      <w:bookmarkEnd w:id="2"/>
    </w:p>
    <w:p w14:paraId="5DA3528A" w14:textId="4FAE0701" w:rsidR="1D6171FA" w:rsidRDefault="1D6171FA" w:rsidP="39718641">
      <w:pPr>
        <w:rPr>
          <w:b/>
          <w:bCs/>
        </w:rPr>
      </w:pPr>
      <w:r w:rsidRPr="39718641">
        <w:rPr>
          <w:b/>
          <w:bCs/>
        </w:rPr>
        <w:t>14 November – 19 November 2021</w:t>
      </w:r>
    </w:p>
    <w:p w14:paraId="1A30F06E" w14:textId="2BFD8DC1" w:rsidR="51796EC5" w:rsidRDefault="51796EC5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>Analyse the data and create a Solution Design document outlining the architecture and database model. Also create appropriate User Access and UX Design documents to implement the database using a web application. For each part of the Solution Design document, provide reasons as to why you selected a particular technology or desig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39718641" w14:paraId="6D37F257" w14:textId="77777777" w:rsidTr="39718641">
        <w:tc>
          <w:tcPr>
            <w:tcW w:w="2340" w:type="dxa"/>
          </w:tcPr>
          <w:p w14:paraId="765D4752" w14:textId="1803B690" w:rsidR="3CB306E2" w:rsidRDefault="3CB306E2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Task:</w:t>
            </w:r>
          </w:p>
        </w:tc>
        <w:tc>
          <w:tcPr>
            <w:tcW w:w="2340" w:type="dxa"/>
          </w:tcPr>
          <w:p w14:paraId="1846419B" w14:textId="3E46807D" w:rsidR="3CB306E2" w:rsidRDefault="3CB306E2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Expected Completed Date:</w:t>
            </w:r>
          </w:p>
        </w:tc>
        <w:tc>
          <w:tcPr>
            <w:tcW w:w="2340" w:type="dxa"/>
          </w:tcPr>
          <w:p w14:paraId="7B1D8DA8" w14:textId="3B253385" w:rsidR="3CB306E2" w:rsidRDefault="3CB306E2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Completed By:</w:t>
            </w:r>
          </w:p>
        </w:tc>
        <w:tc>
          <w:tcPr>
            <w:tcW w:w="2340" w:type="dxa"/>
          </w:tcPr>
          <w:p w14:paraId="2BBD570D" w14:textId="2680EA70" w:rsidR="3CB306E2" w:rsidRDefault="3CB306E2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Actual Completed Date:</w:t>
            </w:r>
          </w:p>
        </w:tc>
      </w:tr>
      <w:tr w:rsidR="39718641" w14:paraId="3C5DD422" w14:textId="77777777" w:rsidTr="39718641">
        <w:tc>
          <w:tcPr>
            <w:tcW w:w="2340" w:type="dxa"/>
          </w:tcPr>
          <w:p w14:paraId="4F1819AB" w14:textId="02AB5011" w:rsidR="3CB306E2" w:rsidRDefault="3CB306E2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Analyse the data and create a Solution Design document</w:t>
            </w:r>
          </w:p>
        </w:tc>
        <w:tc>
          <w:tcPr>
            <w:tcW w:w="2340" w:type="dxa"/>
          </w:tcPr>
          <w:p w14:paraId="6F5629E6" w14:textId="38D10EF4" w:rsidR="4BDA6EA6" w:rsidRDefault="4BDA6EA6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1</w:t>
            </w:r>
            <w:r w:rsidR="07C28C9C" w:rsidRPr="39718641">
              <w:rPr>
                <w:rFonts w:ascii="Calibri" w:eastAsia="Calibri" w:hAnsi="Calibri" w:cs="Calibri"/>
              </w:rPr>
              <w:t>7</w:t>
            </w:r>
            <w:r w:rsidRPr="39718641">
              <w:rPr>
                <w:rFonts w:ascii="Calibri" w:eastAsia="Calibri" w:hAnsi="Calibri" w:cs="Calibri"/>
              </w:rPr>
              <w:t>/11/2021</w:t>
            </w:r>
          </w:p>
        </w:tc>
        <w:tc>
          <w:tcPr>
            <w:tcW w:w="2340" w:type="dxa"/>
          </w:tcPr>
          <w:p w14:paraId="61E71994" w14:textId="702EC5DB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340" w:type="dxa"/>
          </w:tcPr>
          <w:p w14:paraId="44860B6D" w14:textId="3ECBA1F1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</w:tr>
      <w:tr w:rsidR="39718641" w14:paraId="7B3CE98E" w14:textId="77777777" w:rsidTr="39718641">
        <w:tc>
          <w:tcPr>
            <w:tcW w:w="2340" w:type="dxa"/>
          </w:tcPr>
          <w:p w14:paraId="39BF2320" w14:textId="73718A42" w:rsidR="4BDA6EA6" w:rsidRDefault="4BDA6EA6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C</w:t>
            </w:r>
            <w:r w:rsidR="3CB306E2" w:rsidRPr="39718641">
              <w:rPr>
                <w:rFonts w:ascii="Calibri" w:eastAsia="Calibri" w:hAnsi="Calibri" w:cs="Calibri"/>
              </w:rPr>
              <w:t>reate appropriate User Access and UX Design documents</w:t>
            </w:r>
          </w:p>
        </w:tc>
        <w:tc>
          <w:tcPr>
            <w:tcW w:w="2340" w:type="dxa"/>
          </w:tcPr>
          <w:p w14:paraId="54982859" w14:textId="75C53FCA" w:rsidR="6CA94855" w:rsidRDefault="6CA94855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19/11/2021</w:t>
            </w:r>
          </w:p>
        </w:tc>
        <w:tc>
          <w:tcPr>
            <w:tcW w:w="2340" w:type="dxa"/>
          </w:tcPr>
          <w:p w14:paraId="6B7F468D" w14:textId="7D4C1A51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340" w:type="dxa"/>
          </w:tcPr>
          <w:p w14:paraId="6137AB79" w14:textId="1E777FBF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</w:tr>
    </w:tbl>
    <w:p w14:paraId="089D073F" w14:textId="48672166" w:rsidR="39718641" w:rsidRDefault="39718641" w:rsidP="39718641">
      <w:pPr>
        <w:pStyle w:val="Heading2"/>
      </w:pPr>
    </w:p>
    <w:p w14:paraId="04B14B27" w14:textId="43A081E0" w:rsidR="7246AAFC" w:rsidRDefault="7246AAFC" w:rsidP="39718641">
      <w:r w:rsidRPr="39718641">
        <w:t>Screenshot of the Kanban board for iteration 1</w:t>
      </w:r>
    </w:p>
    <w:p w14:paraId="66C454D8" w14:textId="7D9D2CD9" w:rsidR="7246AAFC" w:rsidRDefault="7246AAFC" w:rsidP="39718641">
      <w:r>
        <w:rPr>
          <w:noProof/>
        </w:rPr>
        <w:drawing>
          <wp:inline distT="0" distB="0" distL="0" distR="0" wp14:anchorId="20763EF4" wp14:editId="2CCA9EC7">
            <wp:extent cx="2886075" cy="1905000"/>
            <wp:effectExtent l="0" t="0" r="0" b="0"/>
            <wp:docPr id="424978924" name="Picture 424978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93ECC" w14:textId="33AEA8B8" w:rsidR="39718641" w:rsidRDefault="00571C93" w:rsidP="39718641">
      <w:r w:rsidRPr="00B9467D">
        <w:rPr>
          <w:noProof/>
        </w:rPr>
        <w:drawing>
          <wp:inline distT="0" distB="0" distL="0" distR="0" wp14:anchorId="4E8B609A" wp14:editId="7F0BECCE">
            <wp:extent cx="5144135" cy="2666293"/>
            <wp:effectExtent l="0" t="0" r="0" b="127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2647" cy="267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579C8" w14:textId="52D86A4D" w:rsidR="39718641" w:rsidRDefault="00945795" w:rsidP="39718641">
      <w:r w:rsidRPr="002F41D6">
        <w:rPr>
          <w:b/>
          <w:bCs/>
          <w:noProof/>
        </w:rPr>
        <w:lastRenderedPageBreak/>
        <w:drawing>
          <wp:inline distT="0" distB="0" distL="0" distR="0" wp14:anchorId="5372FBFD" wp14:editId="287677F8">
            <wp:extent cx="4993148" cy="3413051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9298" cy="341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2F7B3" w14:textId="77777777" w:rsidR="00945795" w:rsidRDefault="00945795" w:rsidP="39718641"/>
    <w:p w14:paraId="4200D442" w14:textId="4FCFDEA1" w:rsidR="00945795" w:rsidRDefault="00AC2A3B" w:rsidP="39718641">
      <w:r w:rsidRPr="000E76D4">
        <w:rPr>
          <w:b/>
          <w:bCs/>
        </w:rPr>
        <w:drawing>
          <wp:inline distT="0" distB="0" distL="0" distR="0" wp14:anchorId="749C9C94" wp14:editId="16EF4344">
            <wp:extent cx="5293488" cy="3519377"/>
            <wp:effectExtent l="0" t="0" r="2540" b="508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14125" cy="3533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33CC4" w14:textId="77777777" w:rsidR="00945795" w:rsidRDefault="0094579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2AA7EED" w14:textId="4794829B" w:rsidR="51796EC5" w:rsidRDefault="51796EC5" w:rsidP="39718641">
      <w:pPr>
        <w:pStyle w:val="Heading2"/>
        <w:rPr>
          <w:rFonts w:ascii="Calibri Light" w:hAnsi="Calibri Light"/>
        </w:rPr>
      </w:pPr>
      <w:bookmarkStart w:id="3" w:name="_Toc88215721"/>
      <w:r w:rsidRPr="39718641">
        <w:lastRenderedPageBreak/>
        <w:t>Iteration 2: Developing the Database</w:t>
      </w:r>
      <w:bookmarkEnd w:id="3"/>
    </w:p>
    <w:p w14:paraId="4D660EC3" w14:textId="514BFE28" w:rsidR="00F891CC" w:rsidRDefault="00F891CC" w:rsidP="39718641">
      <w:pPr>
        <w:rPr>
          <w:b/>
          <w:bCs/>
        </w:rPr>
      </w:pPr>
      <w:r w:rsidRPr="39718641">
        <w:rPr>
          <w:b/>
          <w:bCs/>
        </w:rPr>
        <w:t>20 November – 25 November 2021</w:t>
      </w:r>
    </w:p>
    <w:p w14:paraId="2FB2666B" w14:textId="63D27820" w:rsidR="51796EC5" w:rsidRDefault="51796EC5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>Create the database in the approved database management system. Follow the approved database model to create the appropriate database structure. Enter the test data provided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39718641" w14:paraId="56975F35" w14:textId="77777777" w:rsidTr="39718641">
        <w:tc>
          <w:tcPr>
            <w:tcW w:w="2340" w:type="dxa"/>
          </w:tcPr>
          <w:p w14:paraId="2990DEA9" w14:textId="1803B690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Task:</w:t>
            </w:r>
          </w:p>
        </w:tc>
        <w:tc>
          <w:tcPr>
            <w:tcW w:w="2340" w:type="dxa"/>
          </w:tcPr>
          <w:p w14:paraId="49B385B2" w14:textId="3E46807D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Expected Completed Date:</w:t>
            </w:r>
          </w:p>
        </w:tc>
        <w:tc>
          <w:tcPr>
            <w:tcW w:w="2340" w:type="dxa"/>
          </w:tcPr>
          <w:p w14:paraId="3F166F22" w14:textId="3B253385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Completed By:</w:t>
            </w:r>
          </w:p>
        </w:tc>
        <w:tc>
          <w:tcPr>
            <w:tcW w:w="2340" w:type="dxa"/>
          </w:tcPr>
          <w:p w14:paraId="40D3358C" w14:textId="2680EA70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Actual Completed Date:</w:t>
            </w:r>
          </w:p>
        </w:tc>
      </w:tr>
      <w:tr w:rsidR="39718641" w14:paraId="1547BEA9" w14:textId="77777777" w:rsidTr="39718641">
        <w:tc>
          <w:tcPr>
            <w:tcW w:w="2340" w:type="dxa"/>
          </w:tcPr>
          <w:p w14:paraId="1C1106FB" w14:textId="56BAF524" w:rsidR="6B73D1F8" w:rsidRDefault="6B73D1F8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Create the database in the approved database management system.</w:t>
            </w:r>
          </w:p>
          <w:p w14:paraId="7092A713" w14:textId="4C451E4A" w:rsidR="6B73D1F8" w:rsidRDefault="6B73D1F8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Follow the approved database model to create the appropriate database structure.</w:t>
            </w:r>
          </w:p>
        </w:tc>
        <w:tc>
          <w:tcPr>
            <w:tcW w:w="2340" w:type="dxa"/>
          </w:tcPr>
          <w:p w14:paraId="01637BF1" w14:textId="675005EE" w:rsidR="786C1C53" w:rsidRDefault="786C1C53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23/11/2021</w:t>
            </w:r>
          </w:p>
        </w:tc>
        <w:tc>
          <w:tcPr>
            <w:tcW w:w="2340" w:type="dxa"/>
          </w:tcPr>
          <w:p w14:paraId="6499BC72" w14:textId="01BE5459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340" w:type="dxa"/>
          </w:tcPr>
          <w:p w14:paraId="6F9792C1" w14:textId="0763E6CD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</w:tr>
      <w:tr w:rsidR="39718641" w14:paraId="7B261878" w14:textId="77777777" w:rsidTr="39718641">
        <w:tc>
          <w:tcPr>
            <w:tcW w:w="2340" w:type="dxa"/>
          </w:tcPr>
          <w:p w14:paraId="664E15BB" w14:textId="40AEE0E5" w:rsidR="6B73D1F8" w:rsidRDefault="6B73D1F8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Enter the test data provided</w:t>
            </w:r>
          </w:p>
        </w:tc>
        <w:tc>
          <w:tcPr>
            <w:tcW w:w="2340" w:type="dxa"/>
          </w:tcPr>
          <w:p w14:paraId="5AF0A266" w14:textId="5626F4FC" w:rsidR="2B06FD90" w:rsidRDefault="2B06FD90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25/11/2021</w:t>
            </w:r>
          </w:p>
        </w:tc>
        <w:tc>
          <w:tcPr>
            <w:tcW w:w="2340" w:type="dxa"/>
          </w:tcPr>
          <w:p w14:paraId="40D6F507" w14:textId="38756931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340" w:type="dxa"/>
          </w:tcPr>
          <w:p w14:paraId="2EF16F94" w14:textId="5D59315E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</w:tr>
    </w:tbl>
    <w:p w14:paraId="5C83AC80" w14:textId="0847D269" w:rsidR="39718641" w:rsidRDefault="39718641" w:rsidP="39718641"/>
    <w:p w14:paraId="0245EE6A" w14:textId="4C7DB8C9" w:rsidR="05A1334B" w:rsidRDefault="05A1334B" w:rsidP="39718641">
      <w:r w:rsidRPr="39718641">
        <w:t>Screenshot of the Kanban board for iteration 2</w:t>
      </w:r>
    </w:p>
    <w:p w14:paraId="265EE478" w14:textId="1A222C4C" w:rsidR="05A1334B" w:rsidRDefault="05A1334B" w:rsidP="39718641">
      <w:r>
        <w:rPr>
          <w:noProof/>
        </w:rPr>
        <w:drawing>
          <wp:inline distT="0" distB="0" distL="0" distR="0" wp14:anchorId="288E76CB" wp14:editId="2DA6B048">
            <wp:extent cx="2828925" cy="1971675"/>
            <wp:effectExtent l="0" t="0" r="0" b="0"/>
            <wp:docPr id="865149784" name="Picture 86514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5E3F4" w14:textId="5CD08442" w:rsidR="39718641" w:rsidRDefault="39718641" w:rsidP="39718641"/>
    <w:p w14:paraId="30090014" w14:textId="77777777" w:rsidR="00945795" w:rsidRDefault="0094579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CE8CBE1" w14:textId="251EF77B" w:rsidR="51796EC5" w:rsidRDefault="51796EC5" w:rsidP="39718641">
      <w:pPr>
        <w:pStyle w:val="Heading2"/>
        <w:rPr>
          <w:rFonts w:ascii="Calibri Light" w:hAnsi="Calibri Light"/>
        </w:rPr>
      </w:pPr>
      <w:bookmarkStart w:id="4" w:name="_Toc88215722"/>
      <w:r w:rsidRPr="39718641">
        <w:lastRenderedPageBreak/>
        <w:t>Iteration 3: Developing Database Queries</w:t>
      </w:r>
      <w:bookmarkEnd w:id="4"/>
    </w:p>
    <w:p w14:paraId="1F648703" w14:textId="7072D6F0" w:rsidR="38C2A74A" w:rsidRDefault="38C2A74A" w:rsidP="39718641">
      <w:r w:rsidRPr="39718641">
        <w:rPr>
          <w:b/>
          <w:bCs/>
        </w:rPr>
        <w:t>26 November – 30 November 2021</w:t>
      </w:r>
    </w:p>
    <w:p w14:paraId="5820F1B7" w14:textId="7297CDE5" w:rsidR="51796EC5" w:rsidRDefault="51796EC5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 xml:space="preserve">Create and test the appropriate queries as per client requirements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39718641" w14:paraId="14C41894" w14:textId="77777777" w:rsidTr="39718641">
        <w:tc>
          <w:tcPr>
            <w:tcW w:w="2340" w:type="dxa"/>
          </w:tcPr>
          <w:p w14:paraId="78F4E843" w14:textId="1803B690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Task:</w:t>
            </w:r>
          </w:p>
        </w:tc>
        <w:tc>
          <w:tcPr>
            <w:tcW w:w="2340" w:type="dxa"/>
          </w:tcPr>
          <w:p w14:paraId="768C174B" w14:textId="3E46807D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Expected Completed Date:</w:t>
            </w:r>
          </w:p>
        </w:tc>
        <w:tc>
          <w:tcPr>
            <w:tcW w:w="2340" w:type="dxa"/>
          </w:tcPr>
          <w:p w14:paraId="1E256C5C" w14:textId="3B253385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Completed By:</w:t>
            </w:r>
          </w:p>
        </w:tc>
        <w:tc>
          <w:tcPr>
            <w:tcW w:w="2340" w:type="dxa"/>
          </w:tcPr>
          <w:p w14:paraId="01CB9ABF" w14:textId="2680EA70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Actual Completed Date:</w:t>
            </w:r>
          </w:p>
        </w:tc>
      </w:tr>
      <w:tr w:rsidR="39718641" w14:paraId="0322BF78" w14:textId="77777777" w:rsidTr="39718641">
        <w:tc>
          <w:tcPr>
            <w:tcW w:w="2340" w:type="dxa"/>
          </w:tcPr>
          <w:p w14:paraId="6DAAD2D0" w14:textId="2D2F25A6" w:rsidR="0602A561" w:rsidRDefault="0602A561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Create and test the appropriate queries as per client requirements</w:t>
            </w:r>
          </w:p>
        </w:tc>
        <w:tc>
          <w:tcPr>
            <w:tcW w:w="2340" w:type="dxa"/>
          </w:tcPr>
          <w:p w14:paraId="2E7A2A2B" w14:textId="4534011B" w:rsidR="4AAF2071" w:rsidRDefault="4AAF2071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28/11/2021</w:t>
            </w:r>
          </w:p>
        </w:tc>
        <w:tc>
          <w:tcPr>
            <w:tcW w:w="2340" w:type="dxa"/>
          </w:tcPr>
          <w:p w14:paraId="14B33FE5" w14:textId="59A68E0F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340" w:type="dxa"/>
          </w:tcPr>
          <w:p w14:paraId="625588EA" w14:textId="03BDCF5F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</w:tr>
    </w:tbl>
    <w:p w14:paraId="512CEDC7" w14:textId="3DE2AF32" w:rsidR="36CC9B80" w:rsidRDefault="17B9206C" w:rsidP="39718641">
      <w:r>
        <w:rPr>
          <w:noProof/>
        </w:rPr>
        <w:drawing>
          <wp:inline distT="0" distB="0" distL="0" distR="0" wp14:anchorId="165262CC" wp14:editId="69CBCDB3">
            <wp:extent cx="3581597" cy="1636863"/>
            <wp:effectExtent l="0" t="0" r="0" b="0"/>
            <wp:docPr id="878655447" name="Picture 878655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865544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61" r="25404" b="80508"/>
                    <a:stretch>
                      <a:fillRect/>
                    </a:stretch>
                  </pic:blipFill>
                  <pic:spPr>
                    <a:xfrm>
                      <a:off x="0" y="0"/>
                      <a:ext cx="3581597" cy="1636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5381E" w14:textId="77777777" w:rsidR="00945795" w:rsidRDefault="0094579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C68C8CC" w14:textId="6454C34C" w:rsidR="51796EC5" w:rsidRDefault="51796EC5" w:rsidP="39718641">
      <w:pPr>
        <w:pStyle w:val="Heading2"/>
        <w:rPr>
          <w:rFonts w:ascii="Calibri Light" w:hAnsi="Calibri Light"/>
        </w:rPr>
      </w:pPr>
      <w:bookmarkStart w:id="5" w:name="_Toc88215723"/>
      <w:r w:rsidRPr="39718641">
        <w:lastRenderedPageBreak/>
        <w:t>Iteration 4: Implementing Database using Web Application</w:t>
      </w:r>
      <w:bookmarkEnd w:id="5"/>
    </w:p>
    <w:p w14:paraId="7CE16D38" w14:textId="75D8FB11" w:rsidR="507C60B9" w:rsidRDefault="507C60B9" w:rsidP="39718641">
      <w:pPr>
        <w:rPr>
          <w:b/>
          <w:bCs/>
        </w:rPr>
      </w:pPr>
      <w:r w:rsidRPr="39718641">
        <w:rPr>
          <w:b/>
          <w:bCs/>
        </w:rPr>
        <w:t>1 December – 5 December 2021</w:t>
      </w:r>
    </w:p>
    <w:p w14:paraId="5C1801FC" w14:textId="358C1204" w:rsidR="51796EC5" w:rsidRDefault="51796EC5" w:rsidP="39718641">
      <w:pPr>
        <w:rPr>
          <w:rFonts w:ascii="Calibri" w:eastAsia="Calibri" w:hAnsi="Calibri" w:cs="Calibri"/>
        </w:rPr>
      </w:pPr>
      <w:r w:rsidRPr="39718641">
        <w:rPr>
          <w:rFonts w:ascii="Calibri" w:eastAsia="Calibri" w:hAnsi="Calibri" w:cs="Calibri"/>
        </w:rPr>
        <w:t>Create a single page interface (web or mobile) application to implement and test the client requirement for the database querie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39718641" w14:paraId="01B337D4" w14:textId="77777777" w:rsidTr="39718641">
        <w:tc>
          <w:tcPr>
            <w:tcW w:w="2340" w:type="dxa"/>
          </w:tcPr>
          <w:p w14:paraId="76AA8018" w14:textId="1803B690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Task:</w:t>
            </w:r>
          </w:p>
        </w:tc>
        <w:tc>
          <w:tcPr>
            <w:tcW w:w="2340" w:type="dxa"/>
          </w:tcPr>
          <w:p w14:paraId="1B1956ED" w14:textId="3E46807D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Expected Completed Date:</w:t>
            </w:r>
          </w:p>
        </w:tc>
        <w:tc>
          <w:tcPr>
            <w:tcW w:w="2340" w:type="dxa"/>
          </w:tcPr>
          <w:p w14:paraId="2DF8CB1F" w14:textId="3B253385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Completed By:</w:t>
            </w:r>
          </w:p>
        </w:tc>
        <w:tc>
          <w:tcPr>
            <w:tcW w:w="2340" w:type="dxa"/>
          </w:tcPr>
          <w:p w14:paraId="17679E10" w14:textId="2680EA70" w:rsidR="39718641" w:rsidRDefault="39718641" w:rsidP="39718641">
            <w:pPr>
              <w:rPr>
                <w:rFonts w:ascii="Calibri" w:eastAsia="Calibri" w:hAnsi="Calibri" w:cs="Calibri"/>
                <w:b/>
                <w:bCs/>
              </w:rPr>
            </w:pPr>
            <w:r w:rsidRPr="39718641">
              <w:rPr>
                <w:rFonts w:ascii="Calibri" w:eastAsia="Calibri" w:hAnsi="Calibri" w:cs="Calibri"/>
                <w:b/>
                <w:bCs/>
              </w:rPr>
              <w:t>Actual Completed Date:</w:t>
            </w:r>
          </w:p>
        </w:tc>
      </w:tr>
      <w:tr w:rsidR="39718641" w14:paraId="6C428049" w14:textId="77777777" w:rsidTr="39718641">
        <w:tc>
          <w:tcPr>
            <w:tcW w:w="2340" w:type="dxa"/>
          </w:tcPr>
          <w:p w14:paraId="160EB08B" w14:textId="6CF9D262" w:rsidR="7E5468EC" w:rsidRDefault="7E5468EC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Create a single page interface (web or mobile) application</w:t>
            </w:r>
          </w:p>
        </w:tc>
        <w:tc>
          <w:tcPr>
            <w:tcW w:w="2340" w:type="dxa"/>
          </w:tcPr>
          <w:p w14:paraId="2D40BDA9" w14:textId="3710BA82" w:rsidR="1F55C635" w:rsidRDefault="1F55C635" w:rsidP="39718641">
            <w:pPr>
              <w:rPr>
                <w:rFonts w:ascii="Calibri" w:eastAsia="Calibri" w:hAnsi="Calibri" w:cs="Calibri"/>
              </w:rPr>
            </w:pPr>
            <w:r w:rsidRPr="39718641">
              <w:rPr>
                <w:rFonts w:ascii="Calibri" w:eastAsia="Calibri" w:hAnsi="Calibri" w:cs="Calibri"/>
              </w:rPr>
              <w:t>02/12/2021</w:t>
            </w:r>
          </w:p>
        </w:tc>
        <w:tc>
          <w:tcPr>
            <w:tcW w:w="2340" w:type="dxa"/>
          </w:tcPr>
          <w:p w14:paraId="7EEDAF6E" w14:textId="0B4093DF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340" w:type="dxa"/>
          </w:tcPr>
          <w:p w14:paraId="74F93986" w14:textId="0BC6A385" w:rsidR="39718641" w:rsidRDefault="39718641" w:rsidP="39718641">
            <w:pPr>
              <w:rPr>
                <w:rFonts w:ascii="Calibri" w:eastAsia="Calibri" w:hAnsi="Calibri" w:cs="Calibri"/>
              </w:rPr>
            </w:pPr>
          </w:p>
        </w:tc>
      </w:tr>
    </w:tbl>
    <w:p w14:paraId="41FB1CFA" w14:textId="2B18705B" w:rsidR="39718641" w:rsidRDefault="39718641" w:rsidP="39718641"/>
    <w:p w14:paraId="1A7075CC" w14:textId="73AF0C0D" w:rsidR="55E059A2" w:rsidRDefault="527D5C1C" w:rsidP="39718641">
      <w:r>
        <w:rPr>
          <w:noProof/>
        </w:rPr>
        <w:drawing>
          <wp:inline distT="0" distB="0" distL="0" distR="0" wp14:anchorId="646FA6B6" wp14:editId="3AF65827">
            <wp:extent cx="3725752" cy="1838698"/>
            <wp:effectExtent l="0" t="0" r="0" b="0"/>
            <wp:docPr id="1606461227" name="Picture 1606461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64612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404" b="78813"/>
                    <a:stretch>
                      <a:fillRect/>
                    </a:stretch>
                  </pic:blipFill>
                  <pic:spPr>
                    <a:xfrm>
                      <a:off x="0" y="0"/>
                      <a:ext cx="3725752" cy="183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0438C" w14:textId="23203479" w:rsidR="39718641" w:rsidRDefault="39718641" w:rsidP="39718641">
      <w:pPr>
        <w:rPr>
          <w:rFonts w:ascii="Calibri" w:eastAsia="Calibri" w:hAnsi="Calibri" w:cs="Calibri"/>
        </w:rPr>
      </w:pPr>
    </w:p>
    <w:sectPr w:rsidR="39718641" w:rsidSect="003013C6">
      <w:headerReference w:type="defaul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8ECC6" w14:textId="77777777" w:rsidR="00D33BCD" w:rsidRDefault="00D33BCD" w:rsidP="003013C6">
      <w:pPr>
        <w:spacing w:after="0" w:line="240" w:lineRule="auto"/>
      </w:pPr>
      <w:r>
        <w:separator/>
      </w:r>
    </w:p>
  </w:endnote>
  <w:endnote w:type="continuationSeparator" w:id="0">
    <w:p w14:paraId="0979AB98" w14:textId="77777777" w:rsidR="00D33BCD" w:rsidRDefault="00D33BCD" w:rsidP="003013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3AFF1" w14:textId="77777777" w:rsidR="00D33BCD" w:rsidRDefault="00D33BCD" w:rsidP="003013C6">
      <w:pPr>
        <w:spacing w:after="0" w:line="240" w:lineRule="auto"/>
      </w:pPr>
      <w:r>
        <w:separator/>
      </w:r>
    </w:p>
  </w:footnote>
  <w:footnote w:type="continuationSeparator" w:id="0">
    <w:p w14:paraId="1CA7F32A" w14:textId="77777777" w:rsidR="00D33BCD" w:rsidRDefault="00D33BCD" w:rsidP="003013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0B5C8" w14:textId="04012DA0" w:rsidR="003013C6" w:rsidRPr="003013C6" w:rsidRDefault="003013C6">
    <w:pPr>
      <w:pStyle w:val="Header"/>
    </w:pPr>
    <w:r>
      <w:t>IT6037 Data Access and Management Project</w:t>
    </w:r>
    <w:r>
      <w:tab/>
    </w:r>
    <w:r>
      <w:tab/>
      <w:t>Adam Spice, Daniel Tibbotts,</w:t>
    </w:r>
    <w:r>
      <w:tab/>
    </w:r>
    <w:r>
      <w:tab/>
    </w:r>
    <w:r>
      <w:tab/>
      <w:t>Peter Stranger and Nicholas Hard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D85098"/>
    <w:multiLevelType w:val="hybridMultilevel"/>
    <w:tmpl w:val="3BCC6580"/>
    <w:lvl w:ilvl="0" w:tplc="36942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3493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5A7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7C7E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C47F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A266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7E8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68F0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8ECA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sbS0MDM2NzExNDFS0lEKTi0uzszPAykwrAUANsn/sSwAAAA="/>
  </w:docVars>
  <w:rsids>
    <w:rsidRoot w:val="3F526728"/>
    <w:rsid w:val="003013C6"/>
    <w:rsid w:val="0048C5E7"/>
    <w:rsid w:val="00571C93"/>
    <w:rsid w:val="00945795"/>
    <w:rsid w:val="00AC2A3B"/>
    <w:rsid w:val="00AC5ED1"/>
    <w:rsid w:val="00D0062F"/>
    <w:rsid w:val="00D33BCD"/>
    <w:rsid w:val="00F891CC"/>
    <w:rsid w:val="01395D94"/>
    <w:rsid w:val="0228A66E"/>
    <w:rsid w:val="026EDDCF"/>
    <w:rsid w:val="0431CEA8"/>
    <w:rsid w:val="043C8188"/>
    <w:rsid w:val="04A180C7"/>
    <w:rsid w:val="04F69DDC"/>
    <w:rsid w:val="050E6332"/>
    <w:rsid w:val="059018C0"/>
    <w:rsid w:val="05A1334B"/>
    <w:rsid w:val="0602A561"/>
    <w:rsid w:val="07C28C9C"/>
    <w:rsid w:val="082C446A"/>
    <w:rsid w:val="08F2A745"/>
    <w:rsid w:val="09E3B8D0"/>
    <w:rsid w:val="0B7BC650"/>
    <w:rsid w:val="0F98AF68"/>
    <w:rsid w:val="11CC1DFB"/>
    <w:rsid w:val="123C63CF"/>
    <w:rsid w:val="12B7B418"/>
    <w:rsid w:val="12CBC866"/>
    <w:rsid w:val="15C19B8F"/>
    <w:rsid w:val="15C96F73"/>
    <w:rsid w:val="15D7A8CE"/>
    <w:rsid w:val="15E870ED"/>
    <w:rsid w:val="15EF942A"/>
    <w:rsid w:val="1701227F"/>
    <w:rsid w:val="17789BF8"/>
    <w:rsid w:val="17B9206C"/>
    <w:rsid w:val="18043689"/>
    <w:rsid w:val="1A12155E"/>
    <w:rsid w:val="1A25AF09"/>
    <w:rsid w:val="1AE76081"/>
    <w:rsid w:val="1B6E6E70"/>
    <w:rsid w:val="1BABD3B5"/>
    <w:rsid w:val="1C0180AB"/>
    <w:rsid w:val="1C8AFBF4"/>
    <w:rsid w:val="1C9F2498"/>
    <w:rsid w:val="1D6171FA"/>
    <w:rsid w:val="1D7D47A0"/>
    <w:rsid w:val="1E007531"/>
    <w:rsid w:val="1F55C635"/>
    <w:rsid w:val="255DDB50"/>
    <w:rsid w:val="2641512D"/>
    <w:rsid w:val="2940326E"/>
    <w:rsid w:val="2945463C"/>
    <w:rsid w:val="29BB853A"/>
    <w:rsid w:val="2A7986AD"/>
    <w:rsid w:val="2AF53AA8"/>
    <w:rsid w:val="2B06FD90"/>
    <w:rsid w:val="2D248FC5"/>
    <w:rsid w:val="2D93D12D"/>
    <w:rsid w:val="2E5A12C4"/>
    <w:rsid w:val="2F4EB5A2"/>
    <w:rsid w:val="2F79B003"/>
    <w:rsid w:val="30106676"/>
    <w:rsid w:val="31A69965"/>
    <w:rsid w:val="32E50545"/>
    <w:rsid w:val="342A40B4"/>
    <w:rsid w:val="36CC9B80"/>
    <w:rsid w:val="37118FBA"/>
    <w:rsid w:val="3811DA8C"/>
    <w:rsid w:val="38C2A74A"/>
    <w:rsid w:val="38E4ECA6"/>
    <w:rsid w:val="39718641"/>
    <w:rsid w:val="3B6D9474"/>
    <w:rsid w:val="3BC4E7B4"/>
    <w:rsid w:val="3BC75C12"/>
    <w:rsid w:val="3C9224C4"/>
    <w:rsid w:val="3CA24C0F"/>
    <w:rsid w:val="3CB306E2"/>
    <w:rsid w:val="3DB1E27D"/>
    <w:rsid w:val="3DC414AB"/>
    <w:rsid w:val="3DE988F8"/>
    <w:rsid w:val="3F526728"/>
    <w:rsid w:val="4239F344"/>
    <w:rsid w:val="463CC240"/>
    <w:rsid w:val="4688551D"/>
    <w:rsid w:val="46FB5F47"/>
    <w:rsid w:val="47BC306B"/>
    <w:rsid w:val="48551F78"/>
    <w:rsid w:val="4893B945"/>
    <w:rsid w:val="49664542"/>
    <w:rsid w:val="49C558E0"/>
    <w:rsid w:val="49CC7A54"/>
    <w:rsid w:val="4AAF2071"/>
    <w:rsid w:val="4BDA6EA6"/>
    <w:rsid w:val="4D553536"/>
    <w:rsid w:val="4D9FFE52"/>
    <w:rsid w:val="4F0996A0"/>
    <w:rsid w:val="4F723F7A"/>
    <w:rsid w:val="507C60B9"/>
    <w:rsid w:val="516441A1"/>
    <w:rsid w:val="51796EC5"/>
    <w:rsid w:val="5193A8A5"/>
    <w:rsid w:val="52750CB6"/>
    <w:rsid w:val="527D5C1C"/>
    <w:rsid w:val="52CDBEF8"/>
    <w:rsid w:val="5426E334"/>
    <w:rsid w:val="55E059A2"/>
    <w:rsid w:val="564B9519"/>
    <w:rsid w:val="567071D9"/>
    <w:rsid w:val="57FA3F09"/>
    <w:rsid w:val="589F0931"/>
    <w:rsid w:val="58A63035"/>
    <w:rsid w:val="58D03B75"/>
    <w:rsid w:val="59A0C813"/>
    <w:rsid w:val="59E55384"/>
    <w:rsid w:val="5A511159"/>
    <w:rsid w:val="5D6E6757"/>
    <w:rsid w:val="5D88B21B"/>
    <w:rsid w:val="5E3BEE53"/>
    <w:rsid w:val="5EA83DB3"/>
    <w:rsid w:val="5F16069F"/>
    <w:rsid w:val="61C5EA5F"/>
    <w:rsid w:val="61FF2F4C"/>
    <w:rsid w:val="6280BA09"/>
    <w:rsid w:val="650A4B42"/>
    <w:rsid w:val="65D54058"/>
    <w:rsid w:val="66433034"/>
    <w:rsid w:val="665EA26E"/>
    <w:rsid w:val="6777FF65"/>
    <w:rsid w:val="684F096A"/>
    <w:rsid w:val="68C44185"/>
    <w:rsid w:val="69951C28"/>
    <w:rsid w:val="6B23F278"/>
    <w:rsid w:val="6B59F5FC"/>
    <w:rsid w:val="6B73D1F8"/>
    <w:rsid w:val="6BABDC85"/>
    <w:rsid w:val="6BF80A9E"/>
    <w:rsid w:val="6C10F4D8"/>
    <w:rsid w:val="6C3BD6BC"/>
    <w:rsid w:val="6CA94855"/>
    <w:rsid w:val="6CF8FECD"/>
    <w:rsid w:val="6E0DB2A6"/>
    <w:rsid w:val="6E227882"/>
    <w:rsid w:val="70432E1E"/>
    <w:rsid w:val="70A5FCCE"/>
    <w:rsid w:val="7137D995"/>
    <w:rsid w:val="71455368"/>
    <w:rsid w:val="7246AAFC"/>
    <w:rsid w:val="73B4912D"/>
    <w:rsid w:val="74664A46"/>
    <w:rsid w:val="76EC95EF"/>
    <w:rsid w:val="77C4BC52"/>
    <w:rsid w:val="782052C1"/>
    <w:rsid w:val="786C1C53"/>
    <w:rsid w:val="79BC2322"/>
    <w:rsid w:val="7A05739C"/>
    <w:rsid w:val="7A227839"/>
    <w:rsid w:val="7B0366CE"/>
    <w:rsid w:val="7B641154"/>
    <w:rsid w:val="7C2477D1"/>
    <w:rsid w:val="7CB74BD7"/>
    <w:rsid w:val="7E3CE255"/>
    <w:rsid w:val="7E5468EC"/>
    <w:rsid w:val="7FA58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26728"/>
  <w15:chartTrackingRefBased/>
  <w15:docId w15:val="{0425D096-D36D-4B62-BD39-8C9F658E2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013C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013C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013C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013C6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3013C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013C6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3013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3C6"/>
  </w:style>
  <w:style w:type="paragraph" w:styleId="Footer">
    <w:name w:val="footer"/>
    <w:basedOn w:val="Normal"/>
    <w:link w:val="FooterChar"/>
    <w:uiPriority w:val="99"/>
    <w:unhideWhenUsed/>
    <w:rsid w:val="003013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3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9E5BDFC6F6B343A0868D088EEA7CEE" ma:contentTypeVersion="10" ma:contentTypeDescription="Create a new document." ma:contentTypeScope="" ma:versionID="6cdf2124094f1104bc8cdad639ee6547">
  <xsd:schema xmlns:xsd="http://www.w3.org/2001/XMLSchema" xmlns:xs="http://www.w3.org/2001/XMLSchema" xmlns:p="http://schemas.microsoft.com/office/2006/metadata/properties" xmlns:ns2="64f4db81-1ad1-410f-a626-14c82c9df96f" targetNamespace="http://schemas.microsoft.com/office/2006/metadata/properties" ma:root="true" ma:fieldsID="7d798eb547a89edeb5208e983b51daca" ns2:_="">
    <xsd:import namespace="64f4db81-1ad1-410f-a626-14c82c9df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f4db81-1ad1-410f-a626-14c82c9df9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C3BCF6-1256-45B0-8102-B99BEA367B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2BBC74-E333-4314-BCC6-69924E660A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5A688A-CABB-4BA9-8A22-BB92910EF263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64f4db81-1ad1-410f-a626-14c82c9df96f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BB797EE-E9EC-46B8-8ED7-193920BF4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f4db81-1ad1-410f-a626-14c82c9df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594</Words>
  <Characters>3386</Characters>
  <Application>Microsoft Office Word</Application>
  <DocSecurity>0</DocSecurity>
  <Lines>28</Lines>
  <Paragraphs>7</Paragraphs>
  <ScaleCrop>false</ScaleCrop>
  <Company/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6037 Data Access and Management Project</dc:title>
  <dc:subject>Planning Document</dc:subject>
  <dc:creator>Adam Spice, Daniel Tibbotts, Peter Stranger and Nicholas Harding</dc:creator>
  <cp:keywords/>
  <dc:description/>
  <cp:lastModifiedBy>Daniel Tibbotts</cp:lastModifiedBy>
  <cp:revision>8</cp:revision>
  <cp:lastPrinted>2021-11-18T23:01:00Z</cp:lastPrinted>
  <dcterms:created xsi:type="dcterms:W3CDTF">2021-11-14T07:22:00Z</dcterms:created>
  <dcterms:modified xsi:type="dcterms:W3CDTF">2021-11-18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9E5BDFC6F6B343A0868D088EEA7CEE</vt:lpwstr>
  </property>
</Properties>
</file>